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2E8" w:rsidRDefault="007472E8" w:rsidP="007472E8">
      <w:pPr>
        <w:pStyle w:val="Subtitle"/>
        <w:jc w:val="center"/>
        <w:rPr>
          <w:b/>
          <w:color w:val="FF0000"/>
          <w:sz w:val="64"/>
        </w:rPr>
      </w:pPr>
      <w:r>
        <w:rPr>
          <w:noProof/>
          <w:lang w:val="en-GB" w:eastAsia="en-GB"/>
        </w:rPr>
        <w:drawing>
          <wp:inline distT="0" distB="0" distL="0" distR="0" wp14:anchorId="6FCE8D22" wp14:editId="620954D9">
            <wp:extent cx="1011555" cy="91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11555" cy="914400"/>
                    </a:xfrm>
                    <a:prstGeom prst="rect">
                      <a:avLst/>
                    </a:prstGeom>
                  </pic:spPr>
                </pic:pic>
              </a:graphicData>
            </a:graphic>
          </wp:inline>
        </w:drawing>
      </w:r>
    </w:p>
    <w:p w:rsidR="007472E8" w:rsidRPr="00F60A9C" w:rsidRDefault="007472E8" w:rsidP="007472E8">
      <w:pPr>
        <w:pStyle w:val="Subtitle"/>
        <w:jc w:val="center"/>
        <w:rPr>
          <w:color w:val="248243"/>
        </w:rPr>
      </w:pPr>
      <w:r w:rsidRPr="007472E8">
        <w:rPr>
          <w:b/>
          <w:color w:val="FF0000"/>
          <w:sz w:val="64"/>
        </w:rPr>
        <w:t xml:space="preserve">26 dEC 2016: </w:t>
      </w:r>
      <w:r w:rsidRPr="007472E8">
        <w:rPr>
          <w:b/>
          <w:color w:val="248243"/>
          <w:sz w:val="64"/>
        </w:rPr>
        <w:t>nfcc bOXING dAY 10</w:t>
      </w:r>
    </w:p>
    <w:p w:rsidR="00E95F4A" w:rsidRDefault="00E95F4A"/>
    <w:p w:rsidR="00D646C7" w:rsidRDefault="007472E8">
      <w:pPr>
        <w:rPr>
          <w:b/>
        </w:rPr>
      </w:pPr>
      <w:r>
        <w:t xml:space="preserve">Please find below the start sheet for the New Forest boxing day 10. </w:t>
      </w:r>
    </w:p>
    <w:p w:rsidR="00E95F4A" w:rsidRPr="00D646C7" w:rsidRDefault="00E95F4A" w:rsidP="00E95F4A">
      <w:pPr>
        <w:rPr>
          <w:b/>
        </w:rPr>
      </w:pPr>
      <w:r w:rsidRPr="00D646C7">
        <w:rPr>
          <w:b/>
        </w:rPr>
        <w:t>HQ and Parking</w:t>
      </w:r>
    </w:p>
    <w:p w:rsidR="00E95F4A" w:rsidRPr="00D646C7" w:rsidRDefault="00E95F4A" w:rsidP="00E95F4A">
      <w:r>
        <w:t xml:space="preserve">Sign on and HQ is </w:t>
      </w:r>
      <w:proofErr w:type="spellStart"/>
      <w:r w:rsidRPr="00D646C7">
        <w:t>Bisterne</w:t>
      </w:r>
      <w:proofErr w:type="spellEnd"/>
      <w:r w:rsidRPr="00D646C7">
        <w:t xml:space="preserve"> Village Hall </w:t>
      </w:r>
      <w:hyperlink r:id="rId6" w:history="1">
        <w:r w:rsidRPr="00D646C7">
          <w:t>http://www.bisternevillagehall.org</w:t>
        </w:r>
      </w:hyperlink>
      <w:r>
        <w:t xml:space="preserve"> </w:t>
      </w:r>
      <w:r w:rsidRPr="00D646C7">
        <w:t xml:space="preserve"> </w:t>
      </w:r>
    </w:p>
    <w:p w:rsidR="00E95F4A" w:rsidRPr="00D646C7" w:rsidRDefault="00E95F4A" w:rsidP="00E95F4A">
      <w:r w:rsidRPr="00D646C7">
        <w:t xml:space="preserve">Please be aware that parking at the hall itself is limited. So if you have a later start and arrive further down the field it is unlikely you will get into the hall carpark. </w:t>
      </w:r>
    </w:p>
    <w:p w:rsidR="00E95F4A" w:rsidRPr="00D646C7" w:rsidRDefault="00E95F4A" w:rsidP="00E95F4A">
      <w:r w:rsidRPr="00D646C7">
        <w:t xml:space="preserve">Large grass verge opposite the hall if addition parking is required (although bear in mind it may be soft at this time of year). There are also a number of laybys along the Ringwood Road which are only a short ride away from the HQ. The key thing is to please ensure that you park clear of the road to avoid creating difficulties for fellow competitors &amp; other road users. We have a large field this year and we don’t want to jeopardise the race in future years </w:t>
      </w:r>
      <w:r>
        <w:t>due to a few badly parked cars!</w:t>
      </w:r>
    </w:p>
    <w:p w:rsidR="00A17C8C" w:rsidRPr="00D646C7" w:rsidRDefault="00D646C7">
      <w:pPr>
        <w:rPr>
          <w:b/>
        </w:rPr>
      </w:pPr>
      <w:r w:rsidRPr="00D646C7">
        <w:rPr>
          <w:b/>
        </w:rPr>
        <w:t>The Course</w:t>
      </w:r>
    </w:p>
    <w:p w:rsidR="00A17C8C" w:rsidRDefault="00A17C8C">
      <w:r>
        <w:t xml:space="preserve">Many of you </w:t>
      </w:r>
      <w:r w:rsidR="00D646C7">
        <w:t xml:space="preserve">are local so </w:t>
      </w:r>
      <w:r>
        <w:t>will know the course</w:t>
      </w:r>
      <w:r w:rsidR="00D646C7">
        <w:t>,</w:t>
      </w:r>
      <w:r>
        <w:t xml:space="preserve"> but if you have not raced on the P311 previously you can find details on the course here:</w:t>
      </w:r>
      <w:r w:rsidR="00E95F4A">
        <w:t xml:space="preserve"> </w:t>
      </w:r>
      <w:hyperlink r:id="rId7" w:history="1">
        <w:r w:rsidRPr="00567D20">
          <w:rPr>
            <w:rStyle w:val="Hyperlink"/>
          </w:rPr>
          <w:t>https://www.google.com/maps/d/viewer?ll=50.81591400000002%2C-1.8079380000000356&amp;spn=0.101083%2C0.307274&amp;hl=en&amp;msa=0&amp;z=12&amp;ie=UTF8&amp;mid=1-JvfmI_-jAd4-ne0Ts32w41JlsU</w:t>
        </w:r>
      </w:hyperlink>
      <w:r>
        <w:t xml:space="preserve"> </w:t>
      </w:r>
    </w:p>
    <w:p w:rsidR="00A17C8C" w:rsidRPr="00D646C7" w:rsidRDefault="00A17C8C">
      <w:pPr>
        <w:rPr>
          <w:b/>
        </w:rPr>
      </w:pPr>
      <w:r w:rsidRPr="00D646C7">
        <w:rPr>
          <w:b/>
        </w:rPr>
        <w:t>Prizes</w:t>
      </w:r>
    </w:p>
    <w:p w:rsidR="00D646C7" w:rsidRDefault="00D646C7">
      <w:r>
        <w:t xml:space="preserve">A full prize list will be visible on the day. Prizes will also include various spot prizes and the Fancy dress prize so try and stay around for the prize giving if you can. No matter how fast you are, everyone will have the chance of winning something! We will try and get the results finalised as soon as possible after the last competitor has finished. There will ample teas, coffees and cakes available to purchase after you have finished while we compile the results. </w:t>
      </w:r>
    </w:p>
    <w:p w:rsidR="00A17C8C" w:rsidRPr="00D646C7" w:rsidRDefault="00A17C8C">
      <w:pPr>
        <w:rPr>
          <w:b/>
        </w:rPr>
      </w:pPr>
      <w:r w:rsidRPr="00D646C7">
        <w:rPr>
          <w:b/>
        </w:rPr>
        <w:t>Bring a prize, win a prize.</w:t>
      </w:r>
    </w:p>
    <w:p w:rsidR="00D646C7" w:rsidRDefault="00E95F4A">
      <w:r>
        <w:t>This is a bit of an experiment for 2016 based on an idea borrowed from my dad’s golf club….</w:t>
      </w:r>
    </w:p>
    <w:p w:rsidR="00D646C7" w:rsidRDefault="00E95F4A">
      <w:r>
        <w:t xml:space="preserve">The idea is relatively simple. Bring along a present (wrapped) for the value of approx. £5 and hand this over when you collect your race number. When you have finished, everyone who brought a present can then pick something a different present from the selection. This way, if you bring something, you are guaranteed to go home with a present, even if you don’t know what it will be. It might be that you bring something bike related, something you got 2 of on Christmas day or just a bottle of wine that someone can enjoy. Inventive wrapping encouraged if you want to disguise what it is! </w:t>
      </w:r>
      <w:r w:rsidR="00D646C7">
        <w:t>Hopefully you get the idea</w:t>
      </w:r>
      <w:r>
        <w:t xml:space="preserve"> and should be a bit of fun</w:t>
      </w:r>
      <w:proofErr w:type="gramStart"/>
      <w:r w:rsidR="00D646C7">
        <w:t>…..</w:t>
      </w:r>
      <w:proofErr w:type="gramEnd"/>
      <w:r>
        <w:t xml:space="preserve"> and if it is a disaster we won’t do it in 2017!</w:t>
      </w:r>
    </w:p>
    <w:p w:rsidR="00E95F4A" w:rsidRDefault="00E95F4A" w:rsidP="00D646C7"/>
    <w:p w:rsidR="00D646C7" w:rsidRDefault="00E95F4A" w:rsidP="00D646C7">
      <w:r>
        <w:t xml:space="preserve">It is my first year organising the event so apologies if I have forgotten anything, and if you need further information before the day get in touch. </w:t>
      </w:r>
      <w:r w:rsidR="00D646C7">
        <w:t>Have a great Christmas, and we look forward to seeing you at the event on Boxing Day!</w:t>
      </w:r>
    </w:p>
    <w:p w:rsidR="00A17C8C" w:rsidRDefault="007472E8">
      <w:pPr>
        <w:rPr>
          <w:b/>
        </w:rPr>
      </w:pPr>
      <w:r>
        <w:t>Stew</w:t>
      </w:r>
      <w:r w:rsidR="006C32F4">
        <w:t xml:space="preserve"> </w:t>
      </w:r>
      <w:r w:rsidR="006C32F4">
        <w:tab/>
      </w:r>
      <w:r w:rsidR="006C32F4">
        <w:tab/>
      </w:r>
      <w:r w:rsidR="006C32F4">
        <w:tab/>
      </w:r>
      <w:r w:rsidR="006C32F4">
        <w:tab/>
      </w:r>
      <w:r w:rsidR="006C32F4">
        <w:tab/>
      </w:r>
      <w:r w:rsidR="006C32F4">
        <w:tab/>
        <w:t xml:space="preserve">E: </w:t>
      </w:r>
      <w:hyperlink r:id="rId8" w:history="1">
        <w:r w:rsidR="006C32F4" w:rsidRPr="00567D20">
          <w:rPr>
            <w:rStyle w:val="Hyperlink"/>
          </w:rPr>
          <w:t>wardstewart@yahoo.co.uk</w:t>
        </w:r>
      </w:hyperlink>
      <w:r w:rsidR="006C32F4">
        <w:t xml:space="preserve"> </w:t>
      </w:r>
      <w:r w:rsidR="006C32F4">
        <w:tab/>
      </w:r>
      <w:r w:rsidR="006C32F4">
        <w:tab/>
      </w:r>
      <w:r w:rsidR="006C32F4">
        <w:tab/>
        <w:t xml:space="preserve">M: 07787 530970 </w:t>
      </w:r>
      <w:r w:rsidR="00A17C8C">
        <w:rPr>
          <w:b/>
        </w:rPr>
        <w:br w:type="page"/>
      </w:r>
    </w:p>
    <w:p w:rsidR="001474E3" w:rsidRDefault="001474E3" w:rsidP="001474E3">
      <w:pPr>
        <w:jc w:val="center"/>
        <w:rPr>
          <w:b/>
          <w:color w:val="248243"/>
          <w:sz w:val="64"/>
        </w:rPr>
      </w:pPr>
      <w:r>
        <w:rPr>
          <w:b/>
          <w:color w:val="248243"/>
          <w:sz w:val="64"/>
        </w:rPr>
        <w:lastRenderedPageBreak/>
        <w:t xml:space="preserve">NFCC Boxing Day </w:t>
      </w:r>
      <w:r w:rsidRPr="007472E8">
        <w:rPr>
          <w:b/>
          <w:color w:val="248243"/>
          <w:sz w:val="64"/>
        </w:rPr>
        <w:t>10</w:t>
      </w:r>
    </w:p>
    <w:p w:rsidR="00DD581F" w:rsidRPr="001474E3" w:rsidRDefault="00DD581F" w:rsidP="001474E3">
      <w:r w:rsidRPr="001474E3">
        <w:t>This event run by the New Forest Cycling Club</w:t>
      </w:r>
      <w:r w:rsidR="00206D49">
        <w:t xml:space="preserve"> The event </w:t>
      </w:r>
      <w:r w:rsidRPr="001474E3">
        <w:t>promoted for and on behalf of Cycling Time Trials under their Rules and Regulations</w:t>
      </w:r>
    </w:p>
    <w:p w:rsidR="00DD581F" w:rsidRPr="001474E3" w:rsidRDefault="00DD581F">
      <w:r w:rsidRPr="001474E3">
        <w:rPr>
          <w:b/>
        </w:rPr>
        <w:t>Time Keepers:</w:t>
      </w:r>
      <w:r w:rsidRPr="001474E3">
        <w:t xml:space="preserve"> Roger</w:t>
      </w:r>
      <w:r w:rsidR="00206D49">
        <w:t xml:space="preserve"> Bacon – New Forest CC, Maggie </w:t>
      </w:r>
      <w:proofErr w:type="spellStart"/>
      <w:r w:rsidR="00206D49">
        <w:t>B</w:t>
      </w:r>
      <w:r w:rsidRPr="001474E3">
        <w:t>racher</w:t>
      </w:r>
      <w:proofErr w:type="spellEnd"/>
      <w:r w:rsidRPr="001474E3">
        <w:t xml:space="preserve"> – New Forest CC, Mr Richard </w:t>
      </w:r>
      <w:proofErr w:type="spellStart"/>
      <w:r w:rsidRPr="001474E3">
        <w:t>Targett</w:t>
      </w:r>
      <w:proofErr w:type="spellEnd"/>
    </w:p>
    <w:p w:rsidR="00DD581F" w:rsidRPr="001474E3" w:rsidRDefault="00DD581F">
      <w:r w:rsidRPr="001474E3">
        <w:rPr>
          <w:b/>
        </w:rPr>
        <w:t xml:space="preserve">Event </w:t>
      </w:r>
      <w:r w:rsidR="001474E3" w:rsidRPr="001474E3">
        <w:rPr>
          <w:b/>
        </w:rPr>
        <w:t>Secretary</w:t>
      </w:r>
      <w:r w:rsidRPr="001474E3">
        <w:rPr>
          <w:b/>
        </w:rPr>
        <w:t>:</w:t>
      </w:r>
      <w:r w:rsidRPr="001474E3">
        <w:t xml:space="preserve"> Stewart Ward, The Lodge, Southampton Road, Hythe, SO45 5GQ. Tel: 07787 530970</w:t>
      </w:r>
    </w:p>
    <w:p w:rsidR="00DD581F" w:rsidRPr="001474E3" w:rsidRDefault="00DD581F">
      <w:pPr>
        <w:rPr>
          <w:b/>
        </w:rPr>
      </w:pPr>
      <w:r w:rsidRPr="001474E3">
        <w:rPr>
          <w:b/>
        </w:rPr>
        <w:t xml:space="preserve">P311 - Full Course Description: </w:t>
      </w:r>
    </w:p>
    <w:p w:rsidR="00DD581F" w:rsidRPr="00E102FD" w:rsidRDefault="00DD581F" w:rsidP="00DD581F">
      <w:r w:rsidRPr="00E102FD">
        <w:t xml:space="preserve">START at first lamp post in </w:t>
      </w:r>
      <w:proofErr w:type="spellStart"/>
      <w:r w:rsidRPr="00E102FD">
        <w:t>Wellworthy</w:t>
      </w:r>
      <w:proofErr w:type="spellEnd"/>
      <w:r w:rsidRPr="00E102FD">
        <w:t xml:space="preserve"> Road, proceed west for 30m to new roundabout on B</w:t>
      </w:r>
      <w:proofErr w:type="gramStart"/>
      <w:r w:rsidRPr="00E102FD">
        <w:t>3347.(</w:t>
      </w:r>
      <w:proofErr w:type="gramEnd"/>
      <w:r w:rsidRPr="00E102FD">
        <w:t xml:space="preserve">SU153044).  Turn left (CARE – Give Way) onto Christchurch Road, Proceed south via </w:t>
      </w:r>
      <w:proofErr w:type="spellStart"/>
      <w:r w:rsidRPr="00E102FD">
        <w:t>Bisterne</w:t>
      </w:r>
      <w:proofErr w:type="spellEnd"/>
      <w:r w:rsidRPr="00E102FD">
        <w:t xml:space="preserve"> and Avon to </w:t>
      </w:r>
      <w:proofErr w:type="spellStart"/>
      <w:r w:rsidRPr="00E102FD">
        <w:t>Sopley</w:t>
      </w:r>
      <w:proofErr w:type="spellEnd"/>
      <w:r w:rsidRPr="00E102FD">
        <w:t xml:space="preserve"> one-way system. (5.2m).  Turn right over bridge at the Woolpack and retrace to Ringwood via Avon and </w:t>
      </w:r>
      <w:proofErr w:type="spellStart"/>
      <w:r w:rsidRPr="00E102FD">
        <w:t>Bisterne</w:t>
      </w:r>
      <w:proofErr w:type="spellEnd"/>
      <w:r w:rsidRPr="00E102FD">
        <w:t xml:space="preserve"> to </w:t>
      </w:r>
    </w:p>
    <w:p w:rsidR="00DD581F" w:rsidRDefault="00DD581F" w:rsidP="00DD581F">
      <w:r w:rsidRPr="00E102FD">
        <w:t xml:space="preserve">FINISH at drain 10 </w:t>
      </w:r>
      <w:proofErr w:type="spellStart"/>
      <w:r w:rsidRPr="00E102FD">
        <w:t>yds</w:t>
      </w:r>
      <w:proofErr w:type="spellEnd"/>
      <w:r w:rsidRPr="00E102FD">
        <w:t xml:space="preserve"> south of junction with Hampshire Hatches Lane at </w:t>
      </w:r>
      <w:proofErr w:type="spellStart"/>
      <w:r w:rsidRPr="00E102FD">
        <w:t>Moortown</w:t>
      </w:r>
      <w:proofErr w:type="spellEnd"/>
      <w:r w:rsidRPr="00E102FD">
        <w:t xml:space="preserve"> Green. (SU153038)</w:t>
      </w:r>
    </w:p>
    <w:p w:rsidR="00206D49" w:rsidRPr="00206D49" w:rsidRDefault="00206D49" w:rsidP="001474E3">
      <w:pPr>
        <w:rPr>
          <w:b/>
        </w:rPr>
      </w:pPr>
      <w:r w:rsidRPr="00206D49">
        <w:rPr>
          <w:b/>
        </w:rPr>
        <w:t>Safety Notes:</w:t>
      </w:r>
    </w:p>
    <w:p w:rsidR="00434730" w:rsidRDefault="00434730" w:rsidP="001474E3">
      <w:r>
        <w:t xml:space="preserve">Please obey the following: </w:t>
      </w:r>
    </w:p>
    <w:p w:rsidR="00206D49" w:rsidRDefault="00DD581F" w:rsidP="00434730">
      <w:pPr>
        <w:pStyle w:val="ListParagraph"/>
        <w:numPr>
          <w:ilvl w:val="0"/>
          <w:numId w:val="2"/>
        </w:numPr>
      </w:pPr>
      <w:r w:rsidRPr="001474E3">
        <w:t>Riders must not make U-turns in the vicinity of the Start and Finish.</w:t>
      </w:r>
      <w:r w:rsidR="001474E3">
        <w:t xml:space="preserve"> </w:t>
      </w:r>
      <w:r w:rsidR="001474E3" w:rsidRPr="001474E3">
        <w:t> </w:t>
      </w:r>
    </w:p>
    <w:p w:rsidR="001474E3" w:rsidRPr="001474E3" w:rsidRDefault="001474E3" w:rsidP="00434730">
      <w:pPr>
        <w:pStyle w:val="ListParagraph"/>
        <w:numPr>
          <w:ilvl w:val="0"/>
          <w:numId w:val="2"/>
        </w:numPr>
      </w:pPr>
      <w:r w:rsidRPr="001474E3">
        <w:t>Please note that observers may be</w:t>
      </w:r>
      <w:r>
        <w:t xml:space="preserve"> in attendance along the course!</w:t>
      </w:r>
    </w:p>
    <w:p w:rsidR="00434730" w:rsidRDefault="00DD581F" w:rsidP="00434730">
      <w:pPr>
        <w:pStyle w:val="ListParagraph"/>
        <w:numPr>
          <w:ilvl w:val="0"/>
          <w:numId w:val="2"/>
        </w:numPr>
      </w:pPr>
      <w:r w:rsidRPr="001474E3">
        <w:t>When navigating to the start. Please take care on exiting the HQ if tur</w:t>
      </w:r>
      <w:r w:rsidR="001474E3" w:rsidRPr="001474E3">
        <w:t>n</w:t>
      </w:r>
      <w:r w:rsidRPr="001474E3">
        <w:t xml:space="preserve">ing right across the on-coming traffic. If you have later start, also please take particular care not to impede riders </w:t>
      </w:r>
      <w:r w:rsidR="001474E3" w:rsidRPr="001474E3">
        <w:t>from either direction who may already be on the course.</w:t>
      </w:r>
      <w:r w:rsidRPr="001474E3">
        <w:t xml:space="preserve"> </w:t>
      </w:r>
    </w:p>
    <w:p w:rsidR="00434730" w:rsidRDefault="00434730" w:rsidP="00434730">
      <w:pPr>
        <w:pStyle w:val="ListParagraph"/>
        <w:numPr>
          <w:ilvl w:val="0"/>
          <w:numId w:val="2"/>
        </w:numPr>
      </w:pPr>
      <w:r>
        <w:t>Do n</w:t>
      </w:r>
      <w:r w:rsidRPr="00434730">
        <w:t>ot warm up on the Course.</w:t>
      </w:r>
    </w:p>
    <w:p w:rsidR="00434730" w:rsidRDefault="00434730" w:rsidP="00434730">
      <w:pPr>
        <w:pStyle w:val="ListParagraph"/>
        <w:numPr>
          <w:ilvl w:val="0"/>
          <w:numId w:val="2"/>
        </w:numPr>
      </w:pPr>
      <w:r>
        <w:t xml:space="preserve">Do </w:t>
      </w:r>
      <w:r w:rsidRPr="00434730">
        <w:t>not stop at the Finish but continue to retrace to the event Headquarters.</w:t>
      </w:r>
    </w:p>
    <w:p w:rsidR="00434730" w:rsidRPr="00434730" w:rsidRDefault="00434730" w:rsidP="00434730">
      <w:pPr>
        <w:pStyle w:val="ListParagraph"/>
        <w:numPr>
          <w:ilvl w:val="0"/>
          <w:numId w:val="2"/>
        </w:numPr>
      </w:pPr>
      <w:r>
        <w:t>Do n</w:t>
      </w:r>
      <w:r w:rsidRPr="00434730">
        <w:t xml:space="preserve">ot cut corner at </w:t>
      </w:r>
      <w:proofErr w:type="spellStart"/>
      <w:r w:rsidRPr="00434730">
        <w:t>Sopley</w:t>
      </w:r>
      <w:proofErr w:type="spellEnd"/>
      <w:r w:rsidRPr="00434730">
        <w:t xml:space="preserve"> one-way system on 1st</w:t>
      </w:r>
      <w:r w:rsidRPr="00434730">
        <w:t> </w:t>
      </w:r>
      <w:r w:rsidRPr="00434730">
        <w:t>right turn as road is two-way at this point</w:t>
      </w:r>
    </w:p>
    <w:p w:rsidR="00434730" w:rsidRPr="00434730" w:rsidRDefault="00434730" w:rsidP="00434730">
      <w:r w:rsidRPr="00434730">
        <w:t>Take Extra Care</w:t>
      </w:r>
      <w:r>
        <w:t xml:space="preserve"> of the following notes</w:t>
      </w:r>
      <w:r w:rsidRPr="00434730">
        <w:t>:</w:t>
      </w:r>
    </w:p>
    <w:p w:rsidR="00434730" w:rsidRPr="00434730" w:rsidRDefault="00434730" w:rsidP="00434730">
      <w:pPr>
        <w:pStyle w:val="ListParagraph"/>
        <w:numPr>
          <w:ilvl w:val="0"/>
          <w:numId w:val="2"/>
        </w:numPr>
      </w:pPr>
      <w:r w:rsidRPr="00434730">
        <w:t xml:space="preserve">From start to </w:t>
      </w:r>
      <w:proofErr w:type="spellStart"/>
      <w:r w:rsidRPr="00434730">
        <w:t>Moortown</w:t>
      </w:r>
      <w:proofErr w:type="spellEnd"/>
      <w:r w:rsidRPr="00434730">
        <w:t xml:space="preserve"> Lane – busy with houses and side roads, busy garage on Left, finish on Right.</w:t>
      </w:r>
    </w:p>
    <w:p w:rsidR="00434730" w:rsidRPr="00434730" w:rsidRDefault="00434730" w:rsidP="00434730">
      <w:pPr>
        <w:pStyle w:val="ListParagraph"/>
        <w:numPr>
          <w:ilvl w:val="0"/>
          <w:numId w:val="2"/>
        </w:numPr>
      </w:pPr>
      <w:r w:rsidRPr="00434730">
        <w:t xml:space="preserve">Avon Tyrrell Farm </w:t>
      </w:r>
      <w:r>
        <w:t>–</w:t>
      </w:r>
      <w:r w:rsidRPr="00434730">
        <w:t xml:space="preserve"> </w:t>
      </w:r>
      <w:r>
        <w:t xml:space="preserve">this is a </w:t>
      </w:r>
      <w:r w:rsidRPr="00434730">
        <w:t>sharp bend with possible gravel.</w:t>
      </w:r>
    </w:p>
    <w:p w:rsidR="00434730" w:rsidRPr="00434730" w:rsidRDefault="00434730" w:rsidP="00434730">
      <w:pPr>
        <w:pStyle w:val="ListParagraph"/>
        <w:numPr>
          <w:ilvl w:val="0"/>
          <w:numId w:val="2"/>
        </w:numPr>
      </w:pPr>
      <w:r w:rsidRPr="00434730">
        <w:t>Avon Causeway - beware of traffic stopping to turn right or emerging onto course.</w:t>
      </w:r>
      <w:bookmarkStart w:id="0" w:name="_GoBack"/>
      <w:bookmarkEnd w:id="0"/>
    </w:p>
    <w:p w:rsidR="00434730" w:rsidRDefault="00434730" w:rsidP="00DD581F"/>
    <w:p w:rsidR="007472E8" w:rsidRPr="007472E8" w:rsidRDefault="007472E8">
      <w:pPr>
        <w:rPr>
          <w:b/>
        </w:rPr>
      </w:pPr>
      <w:r w:rsidRPr="007472E8">
        <w:rPr>
          <w:b/>
        </w:rPr>
        <w:t>Tandems:</w:t>
      </w:r>
    </w:p>
    <w:tbl>
      <w:tblPr>
        <w:tblW w:w="10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73"/>
        <w:gridCol w:w="1269"/>
        <w:gridCol w:w="1740"/>
        <w:gridCol w:w="4240"/>
        <w:gridCol w:w="1034"/>
      </w:tblGrid>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w:t>
            </w:r>
          </w:p>
        </w:tc>
        <w:tc>
          <w:tcPr>
            <w:tcW w:w="1173"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Start Time</w:t>
            </w:r>
          </w:p>
        </w:tc>
        <w:tc>
          <w:tcPr>
            <w:tcW w:w="126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First Nam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Surnam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Category</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1</w:t>
            </w:r>
          </w:p>
        </w:tc>
        <w:tc>
          <w:tcPr>
            <w:tcW w:w="126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enn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Cossbur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otonia</w:t>
            </w:r>
            <w:proofErr w:type="spellEnd"/>
            <w:r w:rsidRPr="007472E8">
              <w:rPr>
                <w:rFonts w:ascii="Calibri" w:eastAsia="Times New Roman" w:hAnsi="Calibri" w:cs="Calibri"/>
                <w:color w:val="000000"/>
                <w:lang w:eastAsia="en-GB"/>
              </w:rPr>
              <w:t xml:space="preserve">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1</w:t>
            </w:r>
          </w:p>
        </w:tc>
        <w:tc>
          <w:tcPr>
            <w:tcW w:w="126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r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orbett</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otonia</w:t>
            </w:r>
            <w:proofErr w:type="spellEnd"/>
            <w:r w:rsidRPr="007472E8">
              <w:rPr>
                <w:rFonts w:ascii="Calibri" w:eastAsia="Times New Roman" w:hAnsi="Calibri" w:cs="Calibri"/>
                <w:color w:val="000000"/>
                <w:lang w:eastAsia="en-GB"/>
              </w:rPr>
              <w:t xml:space="preserve">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3</w:t>
            </w:r>
          </w:p>
        </w:tc>
        <w:tc>
          <w:tcPr>
            <w:tcW w:w="126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ichola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O'Hara</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3C </w:t>
            </w:r>
            <w:proofErr w:type="spellStart"/>
            <w:r w:rsidRPr="007472E8">
              <w:rPr>
                <w:rFonts w:ascii="Calibri" w:eastAsia="Times New Roman" w:hAnsi="Calibri" w:cs="Calibri"/>
                <w:color w:val="000000"/>
                <w:lang w:eastAsia="en-GB"/>
              </w:rPr>
              <w:t>Cyclexperience</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3</w:t>
            </w:r>
          </w:p>
        </w:tc>
        <w:tc>
          <w:tcPr>
            <w:tcW w:w="126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William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pysport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bl>
    <w:p w:rsidR="007472E8" w:rsidRDefault="007472E8"/>
    <w:p w:rsidR="007472E8" w:rsidRPr="007472E8" w:rsidRDefault="007472E8">
      <w:pPr>
        <w:rPr>
          <w:b/>
        </w:rPr>
      </w:pPr>
      <w:r w:rsidRPr="007472E8">
        <w:rPr>
          <w:b/>
        </w:rPr>
        <w:t>Solos:</w:t>
      </w:r>
    </w:p>
    <w:tbl>
      <w:tblPr>
        <w:tblW w:w="10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73"/>
        <w:gridCol w:w="1270"/>
        <w:gridCol w:w="1740"/>
        <w:gridCol w:w="4240"/>
        <w:gridCol w:w="1034"/>
      </w:tblGrid>
      <w:tr w:rsidR="00A17C8C" w:rsidRPr="007472E8" w:rsidTr="00E95F4A">
        <w:trPr>
          <w:trHeight w:val="300"/>
        </w:trPr>
        <w:tc>
          <w:tcPr>
            <w:tcW w:w="960" w:type="dxa"/>
            <w:shd w:val="clear" w:color="auto" w:fill="auto"/>
            <w:noWrap/>
            <w:vAlign w:val="bottom"/>
            <w:hideMark/>
          </w:tcPr>
          <w:p w:rsidR="00A17C8C" w:rsidRPr="007472E8" w:rsidRDefault="00A17C8C" w:rsidP="00A17C8C">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w:t>
            </w:r>
          </w:p>
        </w:tc>
        <w:tc>
          <w:tcPr>
            <w:tcW w:w="1173" w:type="dxa"/>
            <w:shd w:val="clear" w:color="auto" w:fill="auto"/>
            <w:noWrap/>
            <w:vAlign w:val="bottom"/>
            <w:hideMark/>
          </w:tcPr>
          <w:p w:rsidR="00A17C8C" w:rsidRPr="007472E8" w:rsidRDefault="00A17C8C" w:rsidP="00A17C8C">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Start Time</w:t>
            </w:r>
          </w:p>
        </w:tc>
        <w:tc>
          <w:tcPr>
            <w:tcW w:w="1270" w:type="dxa"/>
            <w:shd w:val="clear" w:color="auto" w:fill="auto"/>
            <w:noWrap/>
            <w:vAlign w:val="bottom"/>
            <w:hideMark/>
          </w:tcPr>
          <w:p w:rsidR="00A17C8C" w:rsidRPr="007472E8" w:rsidRDefault="00A17C8C" w:rsidP="00A17C8C">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First Name</w:t>
            </w:r>
          </w:p>
        </w:tc>
        <w:tc>
          <w:tcPr>
            <w:tcW w:w="1740" w:type="dxa"/>
            <w:shd w:val="clear" w:color="auto" w:fill="auto"/>
            <w:noWrap/>
            <w:vAlign w:val="bottom"/>
            <w:hideMark/>
          </w:tcPr>
          <w:p w:rsidR="00A17C8C" w:rsidRPr="007472E8" w:rsidRDefault="00A17C8C" w:rsidP="00A17C8C">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Surname</w:t>
            </w:r>
          </w:p>
        </w:tc>
        <w:tc>
          <w:tcPr>
            <w:tcW w:w="4240" w:type="dxa"/>
            <w:shd w:val="clear" w:color="auto" w:fill="auto"/>
            <w:noWrap/>
            <w:vAlign w:val="bottom"/>
            <w:hideMark/>
          </w:tcPr>
          <w:p w:rsidR="00A17C8C" w:rsidRPr="007472E8" w:rsidRDefault="00A17C8C" w:rsidP="00A17C8C">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Club</w:t>
            </w:r>
          </w:p>
        </w:tc>
        <w:tc>
          <w:tcPr>
            <w:tcW w:w="1009" w:type="dxa"/>
            <w:shd w:val="clear" w:color="auto" w:fill="auto"/>
            <w:noWrap/>
            <w:vAlign w:val="bottom"/>
            <w:hideMark/>
          </w:tcPr>
          <w:p w:rsidR="00A17C8C" w:rsidRPr="007472E8" w:rsidRDefault="00A17C8C" w:rsidP="00A17C8C">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Category</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harle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Calvert </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urnemouth Arrow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av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obinso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hilip</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odfrey</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otonia</w:t>
            </w:r>
            <w:proofErr w:type="spellEnd"/>
            <w:r w:rsidRPr="007472E8">
              <w:rPr>
                <w:rFonts w:ascii="Calibri" w:eastAsia="Times New Roman" w:hAnsi="Calibri" w:cs="Calibri"/>
                <w:color w:val="000000"/>
                <w:lang w:eastAsia="en-GB"/>
              </w:rPr>
              <w:t xml:space="preserve">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Kat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wer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0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e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ill</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imon </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Berogna</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Velo</w:t>
            </w:r>
            <w:proofErr w:type="spellEnd"/>
            <w:r w:rsidRPr="007472E8">
              <w:rPr>
                <w:rFonts w:ascii="Calibri" w:eastAsia="Times New Roman" w:hAnsi="Calibri" w:cs="Calibri"/>
                <w:color w:val="000000"/>
                <w:lang w:eastAsia="en-GB"/>
              </w:rPr>
              <w:t xml:space="preserve"> Club St Raphael</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I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heri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3C </w:t>
            </w:r>
            <w:proofErr w:type="spellStart"/>
            <w:r w:rsidRPr="007472E8">
              <w:rPr>
                <w:rFonts w:ascii="Calibri" w:eastAsia="Times New Roman" w:hAnsi="Calibri" w:cs="Calibri"/>
                <w:color w:val="000000"/>
                <w:lang w:eastAsia="en-GB"/>
              </w:rPr>
              <w:t>Cyclexperience</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hri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Wilso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ornado Road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lastRenderedPageBreak/>
              <w:t>1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Ia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alm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wickenham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ik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erso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Velo</w:t>
            </w:r>
            <w:proofErr w:type="spellEnd"/>
            <w:r w:rsidRPr="007472E8">
              <w:rPr>
                <w:rFonts w:ascii="Calibri" w:eastAsia="Times New Roman" w:hAnsi="Calibri" w:cs="Calibri"/>
                <w:color w:val="000000"/>
                <w:lang w:eastAsia="en-GB"/>
              </w:rPr>
              <w:t xml:space="preserve"> Club St Raphael</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AUL</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OCKY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DHCyclesport</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Gareth </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mith </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outhdown </w:t>
            </w:r>
            <w:proofErr w:type="spellStart"/>
            <w:r w:rsidRPr="007472E8">
              <w:rPr>
                <w:rFonts w:ascii="Calibri" w:eastAsia="Times New Roman" w:hAnsi="Calibri" w:cs="Calibri"/>
                <w:color w:val="000000"/>
                <w:lang w:eastAsia="en-GB"/>
              </w:rPr>
              <w:t>Velo</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yndo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hompso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uc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add</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1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ichola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rewst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olent Pirates Youth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x</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Webb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bbotts Ann Cycles</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tev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Groome</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et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oomb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Kev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Harri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av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oop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over Wheelers</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rend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ees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urnemouth Arrow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Tom </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tocker </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err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e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outhdown </w:t>
            </w:r>
            <w:proofErr w:type="spellStart"/>
            <w:r w:rsidRPr="007472E8">
              <w:rPr>
                <w:rFonts w:ascii="Calibri" w:eastAsia="Times New Roman" w:hAnsi="Calibri" w:cs="Calibri"/>
                <w:color w:val="000000"/>
                <w:lang w:eastAsia="en-GB"/>
              </w:rPr>
              <w:t>Velo</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raham</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Crockford</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ulwich Paragon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2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2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Harr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O'Donoghue</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mith</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Velo</w:t>
            </w:r>
            <w:proofErr w:type="spellEnd"/>
            <w:r w:rsidRPr="007472E8">
              <w:rPr>
                <w:rFonts w:ascii="Calibri" w:eastAsia="Times New Roman" w:hAnsi="Calibri" w:cs="Calibri"/>
                <w:color w:val="000000"/>
                <w:lang w:eastAsia="en-GB"/>
              </w:rPr>
              <w:t xml:space="preserve"> Club St Raphael</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ichard</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lak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telope Racing Team</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homa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ay</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hristopher</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ay</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thew</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al</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ame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Horto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ichola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oop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over Wheelers</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rt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rew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ri Team Wessex</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izz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ampbell</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3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3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atherin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asco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amuel</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Wadsley</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ton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ree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uk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onahan</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UK-Biking - Bournemouth </w:t>
            </w:r>
            <w:proofErr w:type="spellStart"/>
            <w:r w:rsidRPr="007472E8">
              <w:rPr>
                <w:rFonts w:ascii="Calibri" w:eastAsia="Times New Roman" w:hAnsi="Calibri" w:cs="Calibri"/>
                <w:color w:val="000000"/>
                <w:lang w:eastAsia="en-GB"/>
              </w:rPr>
              <w:t>Cycleworks</w:t>
            </w:r>
            <w:proofErr w:type="spellEnd"/>
            <w:r w:rsidRPr="007472E8">
              <w:rPr>
                <w:rFonts w:ascii="Calibri" w:eastAsia="Times New Roman" w:hAnsi="Calibri" w:cs="Calibri"/>
                <w:color w:val="000000"/>
                <w:lang w:eastAsia="en-GB"/>
              </w:rPr>
              <w:t xml:space="preserve"> - Trek</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eter</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Walk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oyal Navy &amp; Royal Marines CA</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rt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Howe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ornado Road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o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mith</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Fareham Wheelers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eborah</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mith</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outhdown </w:t>
            </w:r>
            <w:proofErr w:type="spellStart"/>
            <w:r w:rsidRPr="007472E8">
              <w:rPr>
                <w:rFonts w:ascii="Calibri" w:eastAsia="Times New Roman" w:hAnsi="Calibri" w:cs="Calibri"/>
                <w:color w:val="000000"/>
                <w:lang w:eastAsia="en-GB"/>
              </w:rPr>
              <w:t>Velo</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rt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alk</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3C </w:t>
            </w:r>
            <w:proofErr w:type="spellStart"/>
            <w:r w:rsidRPr="007472E8">
              <w:rPr>
                <w:rFonts w:ascii="Calibri" w:eastAsia="Times New Roman" w:hAnsi="Calibri" w:cs="Calibri"/>
                <w:color w:val="000000"/>
                <w:lang w:eastAsia="en-GB"/>
              </w:rPr>
              <w:t>Cyclexperience</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li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ockwood</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Primera-Teamjob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4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4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t</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essop</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ornado Road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raig</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Haslam</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ri UK</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tuart</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wer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om</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utl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Dan </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yrn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il</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Dyble</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urnemouth Arrow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teve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Cottingto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ath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pete</w:t>
            </w:r>
            <w:proofErr w:type="spellEnd"/>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wilso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urnemouth Arrow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x</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Moyles</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erem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ill</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5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0:5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richard</w:t>
            </w:r>
            <w:proofErr w:type="spellEnd"/>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ark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Gav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Tillso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one Wolf Cycling</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Jamie </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Whitcher</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Pool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venile</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ouisa</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oop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lastRenderedPageBreak/>
              <w:t>6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iotr</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Parkitny</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ugby Racing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obert</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al</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tthew</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Downie</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EdenVerandaRacing</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Espoir</w:t>
            </w:r>
            <w:proofErr w:type="spellEnd"/>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ichola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uck</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Espoir</w:t>
            </w:r>
            <w:proofErr w:type="spellEnd"/>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dri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Watkin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Tornado Road Cycling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ichael</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ound</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6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0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Emma</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edham</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C Weymouth</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y</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Langdow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lazing Saddles</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tthew</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Rollinso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avid</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ames-</w:t>
            </w:r>
            <w:proofErr w:type="spellStart"/>
            <w:r w:rsidRPr="007472E8">
              <w:rPr>
                <w:rFonts w:ascii="Calibri" w:eastAsia="Times New Roman" w:hAnsi="Calibri" w:cs="Calibri"/>
                <w:color w:val="000000"/>
                <w:lang w:eastAsia="en-GB"/>
              </w:rPr>
              <w:t>Cheesma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Southdown </w:t>
            </w:r>
            <w:proofErr w:type="spellStart"/>
            <w:r w:rsidRPr="007472E8">
              <w:rPr>
                <w:rFonts w:ascii="Calibri" w:eastAsia="Times New Roman" w:hAnsi="Calibri" w:cs="Calibri"/>
                <w:color w:val="000000"/>
                <w:lang w:eastAsia="en-GB"/>
              </w:rPr>
              <w:t>Velo</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Espoir</w:t>
            </w:r>
            <w:proofErr w:type="spellEnd"/>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ob</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one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Zoom Tri Club</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Fiona</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cotter</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rmy Cycling Union</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il</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Mackley</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Fareham Wheelers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tt</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lyth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urnemouth Arrow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e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jewer</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Julia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heppard</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79</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19</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hris</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himman</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3C </w:t>
            </w:r>
            <w:proofErr w:type="spellStart"/>
            <w:r w:rsidRPr="007472E8">
              <w:rPr>
                <w:rFonts w:ascii="Calibri" w:eastAsia="Times New Roman" w:hAnsi="Calibri" w:cs="Calibri"/>
                <w:color w:val="000000"/>
                <w:lang w:eastAsia="en-GB"/>
              </w:rPr>
              <w:t>Cyclexperience</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0</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0</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 Xavier</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Disley</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AeroCoach</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1</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1</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tuart</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rtingale</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otonia</w:t>
            </w:r>
            <w:proofErr w:type="spellEnd"/>
            <w:r w:rsidRPr="007472E8">
              <w:rPr>
                <w:rFonts w:ascii="Calibri" w:eastAsia="Times New Roman" w:hAnsi="Calibri" w:cs="Calibri"/>
                <w:color w:val="000000"/>
                <w:lang w:eastAsia="en-GB"/>
              </w:rPr>
              <w:t xml:space="preserve">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2</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2</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artin</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Ross</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3</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3</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Lou</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utch</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ynergie</w:t>
            </w:r>
            <w:proofErr w:type="spellEnd"/>
            <w:r w:rsidRPr="007472E8">
              <w:rPr>
                <w:rFonts w:ascii="Calibri" w:eastAsia="Times New Roman" w:hAnsi="Calibri" w:cs="Calibri"/>
                <w:color w:val="000000"/>
                <w:lang w:eastAsia="en-GB"/>
              </w:rPr>
              <w:t xml:space="preserve"> Coaching</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4</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4</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Debbie</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Hallett</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Bournemouth Arrow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5</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5</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Andrew</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Coop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6</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6</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Mitchell</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Webber</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edal Heaven</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Espoir</w:t>
            </w:r>
            <w:proofErr w:type="spellEnd"/>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7</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7</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Patryk</w:t>
            </w:r>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Witkowski</w:t>
            </w:r>
            <w:proofErr w:type="spellEnd"/>
            <w:r w:rsidRPr="007472E8">
              <w:rPr>
                <w:rFonts w:ascii="Calibri" w:eastAsia="Times New Roman" w:hAnsi="Calibri" w:cs="Calibri"/>
                <w:color w:val="000000"/>
                <w:lang w:eastAsia="en-GB"/>
              </w:rPr>
              <w:t xml:space="preserve"> </w:t>
            </w:r>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 xml:space="preserve">Bournemouth Jubilee </w:t>
            </w:r>
            <w:proofErr w:type="spellStart"/>
            <w:r w:rsidRPr="007472E8">
              <w:rPr>
                <w:rFonts w:ascii="Calibri" w:eastAsia="Times New Roman" w:hAnsi="Calibri" w:cs="Calibri"/>
                <w:color w:val="000000"/>
                <w:lang w:eastAsia="en-GB"/>
              </w:rPr>
              <w:t>Whs</w:t>
            </w:r>
            <w:proofErr w:type="spellEnd"/>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Senior</w:t>
            </w:r>
          </w:p>
        </w:tc>
      </w:tr>
      <w:tr w:rsidR="007472E8" w:rsidRPr="007472E8" w:rsidTr="00E95F4A">
        <w:trPr>
          <w:trHeight w:val="300"/>
        </w:trPr>
        <w:tc>
          <w:tcPr>
            <w:tcW w:w="960"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88</w:t>
            </w:r>
          </w:p>
        </w:tc>
        <w:tc>
          <w:tcPr>
            <w:tcW w:w="1173" w:type="dxa"/>
            <w:shd w:val="clear" w:color="auto" w:fill="auto"/>
            <w:noWrap/>
            <w:vAlign w:val="bottom"/>
            <w:hideMark/>
          </w:tcPr>
          <w:p w:rsidR="007472E8" w:rsidRPr="007472E8" w:rsidRDefault="007472E8" w:rsidP="007472E8">
            <w:pPr>
              <w:spacing w:after="0" w:line="240" w:lineRule="auto"/>
              <w:jc w:val="right"/>
              <w:rPr>
                <w:rFonts w:ascii="Calibri" w:eastAsia="Times New Roman" w:hAnsi="Calibri" w:cs="Calibri"/>
                <w:color w:val="000000"/>
                <w:lang w:eastAsia="en-GB"/>
              </w:rPr>
            </w:pPr>
            <w:r w:rsidRPr="007472E8">
              <w:rPr>
                <w:rFonts w:ascii="Calibri" w:eastAsia="Times New Roman" w:hAnsi="Calibri" w:cs="Calibri"/>
                <w:color w:val="000000"/>
                <w:lang w:eastAsia="en-GB"/>
              </w:rPr>
              <w:t>11:28</w:t>
            </w:r>
          </w:p>
        </w:tc>
        <w:tc>
          <w:tcPr>
            <w:tcW w:w="127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stuart</w:t>
            </w:r>
            <w:proofErr w:type="spellEnd"/>
          </w:p>
        </w:tc>
        <w:tc>
          <w:tcPr>
            <w:tcW w:w="17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proofErr w:type="spellStart"/>
            <w:r w:rsidRPr="007472E8">
              <w:rPr>
                <w:rFonts w:ascii="Calibri" w:eastAsia="Times New Roman" w:hAnsi="Calibri" w:cs="Calibri"/>
                <w:color w:val="000000"/>
                <w:lang w:eastAsia="en-GB"/>
              </w:rPr>
              <w:t>peckham</w:t>
            </w:r>
            <w:proofErr w:type="spellEnd"/>
          </w:p>
        </w:tc>
        <w:tc>
          <w:tcPr>
            <w:tcW w:w="4240"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New Forest CC</w:t>
            </w:r>
          </w:p>
        </w:tc>
        <w:tc>
          <w:tcPr>
            <w:tcW w:w="1009" w:type="dxa"/>
            <w:shd w:val="clear" w:color="auto" w:fill="auto"/>
            <w:noWrap/>
            <w:vAlign w:val="bottom"/>
            <w:hideMark/>
          </w:tcPr>
          <w:p w:rsidR="007472E8" w:rsidRPr="007472E8" w:rsidRDefault="007472E8" w:rsidP="007472E8">
            <w:pPr>
              <w:spacing w:after="0" w:line="240" w:lineRule="auto"/>
              <w:rPr>
                <w:rFonts w:ascii="Calibri" w:eastAsia="Times New Roman" w:hAnsi="Calibri" w:cs="Calibri"/>
                <w:color w:val="000000"/>
                <w:lang w:eastAsia="en-GB"/>
              </w:rPr>
            </w:pPr>
            <w:r w:rsidRPr="007472E8">
              <w:rPr>
                <w:rFonts w:ascii="Calibri" w:eastAsia="Times New Roman" w:hAnsi="Calibri" w:cs="Calibri"/>
                <w:color w:val="000000"/>
                <w:lang w:eastAsia="en-GB"/>
              </w:rPr>
              <w:t>Veteran</w:t>
            </w:r>
          </w:p>
        </w:tc>
      </w:tr>
    </w:tbl>
    <w:p w:rsidR="007472E8" w:rsidRDefault="007472E8"/>
    <w:p w:rsidR="001474E3" w:rsidRPr="007C5AE3" w:rsidRDefault="001474E3" w:rsidP="001474E3">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35560</wp:posOffset>
                </wp:positionH>
                <wp:positionV relativeFrom="paragraph">
                  <wp:posOffset>175260</wp:posOffset>
                </wp:positionV>
                <wp:extent cx="6279515" cy="97726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9515" cy="977265"/>
                        </a:xfrm>
                        <a:prstGeom prst="rect">
                          <a:avLst/>
                        </a:prstGeom>
                        <a:solidFill>
                          <a:srgbClr val="FFFFFF"/>
                        </a:solidFill>
                        <a:ln w="9525">
                          <a:solidFill>
                            <a:srgbClr val="000000"/>
                          </a:solidFill>
                          <a:miter lim="800000"/>
                          <a:headEnd/>
                          <a:tailEnd/>
                        </a:ln>
                      </wps:spPr>
                      <wps:txbx>
                        <w:txbxContent>
                          <w:p w:rsidR="001474E3" w:rsidRPr="007C5AE3" w:rsidRDefault="001474E3" w:rsidP="001474E3">
                            <w:pPr>
                              <w:jc w:val="center"/>
                              <w:rPr>
                                <w:b/>
                              </w:rPr>
                            </w:pPr>
                            <w:r w:rsidRPr="007C5AE3">
                              <w:rPr>
                                <w:b/>
                              </w:rPr>
                              <w:t>IN THE INTERESTS OF YOUR OWN SAFETY,</w:t>
                            </w:r>
                          </w:p>
                          <w:p w:rsidR="001474E3" w:rsidRDefault="001474E3" w:rsidP="001474E3">
                            <w:pPr>
                              <w:jc w:val="center"/>
                            </w:pPr>
                            <w:r>
                              <w:t>Cycling Time Trials and the event promoters strongly advise you to wear a HARD SHELL HELMET that meets an internationally accepted safety standard.</w:t>
                            </w:r>
                          </w:p>
                          <w:p w:rsidR="001474E3" w:rsidRDefault="001474E3" w:rsidP="001474E3">
                            <w:pPr>
                              <w:jc w:val="center"/>
                            </w:pPr>
                            <w:r>
                              <w:t>In accordance with Regulation 15, ALL JUNIOR competitors must wear Protective Hard Shell Helmets.</w:t>
                            </w:r>
                          </w:p>
                          <w:p w:rsidR="001474E3" w:rsidRDefault="001474E3" w:rsidP="001474E3">
                            <w:pPr>
                              <w:jc w:val="center"/>
                            </w:pPr>
                            <w:r>
                              <w:t>It is recommended that a WORKING REAR LIGHT, either flashing or constant, is fitted</w:t>
                            </w:r>
                          </w:p>
                          <w:p w:rsidR="001474E3" w:rsidRDefault="001474E3" w:rsidP="001474E3">
                            <w:pPr>
                              <w:jc w:val="center"/>
                            </w:pPr>
                            <w:r>
                              <w:t xml:space="preserve"> to the machine in a position visible to following road users and is active while the machine is in us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8pt;margin-top:13.8pt;width:494.45pt;height:7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">
                <v:textbox style="mso-fit-shape-to-text:t">
                  <w:txbxContent>
                    <w:p w:rsidR="001474E3" w:rsidRPr="007C5AE3" w:rsidRDefault="001474E3" w:rsidP="001474E3">
                      <w:pPr>
                        <w:jc w:val="center"/>
                        <w:rPr>
                          <w:b/>
                        </w:rPr>
                      </w:pPr>
                      <w:r w:rsidRPr="007C5AE3">
                        <w:rPr>
                          <w:b/>
                        </w:rPr>
                        <w:t>IN THE INTERESTS OF YOUR OWN SAFETY,</w:t>
                      </w:r>
                    </w:p>
                    <w:p w:rsidR="001474E3" w:rsidRDefault="001474E3" w:rsidP="001474E3">
                      <w:pPr>
                        <w:jc w:val="center"/>
                      </w:pPr>
                      <w:r>
                        <w:t>Cycling Time Trials and the event promoters strongly advise you to wear a HARD SHELL HELMET that meets an internationally accepted safety standard.</w:t>
                      </w:r>
                    </w:p>
                    <w:p w:rsidR="001474E3" w:rsidRDefault="001474E3" w:rsidP="001474E3">
                      <w:pPr>
                        <w:jc w:val="center"/>
                      </w:pPr>
                      <w:r>
                        <w:t>In accordance with Regulation 15, ALL JUNIOR competitors must wear Protective Hard Shell Helmets.</w:t>
                      </w:r>
                    </w:p>
                    <w:p w:rsidR="001474E3" w:rsidRDefault="001474E3" w:rsidP="001474E3">
                      <w:pPr>
                        <w:jc w:val="center"/>
                      </w:pPr>
                      <w:r>
                        <w:t>It is recommended that a WORKING REAR LIGHT, either flashing or constant, is fitted</w:t>
                      </w:r>
                    </w:p>
                    <w:p w:rsidR="001474E3" w:rsidRDefault="001474E3" w:rsidP="001474E3">
                      <w:pPr>
                        <w:jc w:val="center"/>
                      </w:pPr>
                      <w:r>
                        <w:t xml:space="preserve"> to the machine in a position visible to following road users and is active while the machine is in use.</w:t>
                      </w:r>
                    </w:p>
                  </w:txbxContent>
                </v:textbox>
                <w10:wrap type="square"/>
              </v:shape>
            </w:pict>
          </mc:Fallback>
        </mc:AlternateContent>
      </w:r>
      <w:r>
        <w:rPr>
          <w:noProof/>
          <w:sz w:val="24"/>
          <w:szCs w:val="24"/>
          <w:lang w:eastAsia="en-GB"/>
        </w:rPr>
        <mc:AlternateContent>
          <mc:Choice Requires="wps">
            <w:drawing>
              <wp:anchor distT="0" distB="0" distL="114300" distR="114300" simplePos="0" relativeHeight="251659264" behindDoc="0" locked="0" layoutInCell="1" allowOverlap="1">
                <wp:simplePos x="0" y="0"/>
                <wp:positionH relativeFrom="column">
                  <wp:posOffset>-35560</wp:posOffset>
                </wp:positionH>
                <wp:positionV relativeFrom="paragraph">
                  <wp:posOffset>190500</wp:posOffset>
                </wp:positionV>
                <wp:extent cx="6219825" cy="97726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977265"/>
                        </a:xfrm>
                        <a:prstGeom prst="rect">
                          <a:avLst/>
                        </a:prstGeom>
                        <a:solidFill>
                          <a:srgbClr val="FFFFFF"/>
                        </a:solidFill>
                        <a:ln w="9525">
                          <a:solidFill>
                            <a:srgbClr val="000000"/>
                          </a:solidFill>
                          <a:miter lim="800000"/>
                          <a:headEnd/>
                          <a:tailEnd/>
                        </a:ln>
                      </wps:spPr>
                      <wps:txbx>
                        <w:txbxContent>
                          <w:p w:rsidR="001474E3" w:rsidRDefault="001474E3" w:rsidP="001474E3">
                            <w:pPr>
                              <w:jc w:val="center"/>
                            </w:pPr>
                            <w:r>
                              <w:t>IN THE INTERESTS OF YOUR OWN SAFETY,</w:t>
                            </w:r>
                          </w:p>
                          <w:p w:rsidR="001474E3" w:rsidRDefault="001474E3" w:rsidP="001474E3">
                            <w:pPr>
                              <w:jc w:val="center"/>
                            </w:pPr>
                            <w:r>
                              <w:t>Cycling Time Trials and the event promoters strongly advise you to wear a HARD SHELL HELMET that meets an internationally accepted safety standard.</w:t>
                            </w:r>
                          </w:p>
                          <w:p w:rsidR="001474E3" w:rsidRDefault="001474E3" w:rsidP="001474E3">
                            <w:pPr>
                              <w:jc w:val="center"/>
                            </w:pPr>
                            <w:r>
                              <w:t>In accordance with Regulation 15, ALL JUNIOR competitors must wear Protective Hard Shell Helmets.</w:t>
                            </w:r>
                          </w:p>
                          <w:p w:rsidR="001474E3" w:rsidRDefault="001474E3" w:rsidP="001474E3">
                            <w:pPr>
                              <w:jc w:val="center"/>
                            </w:pPr>
                            <w:r>
                              <w:t>It is recommended that a WORKING REAR LIGHT, either flashing or constant, is fitted</w:t>
                            </w:r>
                          </w:p>
                          <w:p w:rsidR="001474E3" w:rsidRDefault="001474E3" w:rsidP="001474E3">
                            <w:pPr>
                              <w:jc w:val="center"/>
                            </w:pPr>
                            <w:r>
                              <w:t xml:space="preserve"> to the machine in a position visible to following road users and is active while the machine is in us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2.8pt;margin-top:15pt;width:489.75pt;height:7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">
                <v:textbox style="mso-fit-shape-to-text:t">
                  <w:txbxContent>
                    <w:p w:rsidR="001474E3" w:rsidRDefault="001474E3" w:rsidP="001474E3">
                      <w:pPr>
                        <w:jc w:val="center"/>
                      </w:pPr>
                      <w:r>
                        <w:t>IN THE INTERESTS OF YOUR OWN SAFETY,</w:t>
                      </w:r>
                    </w:p>
                    <w:p w:rsidR="001474E3" w:rsidRDefault="001474E3" w:rsidP="001474E3">
                      <w:pPr>
                        <w:jc w:val="center"/>
                      </w:pPr>
                      <w:r>
                        <w:t>Cycling Time Trials and the event promoters strongly advise you to wear a HARD SHELL HELMET that meets an internationally accepted safety standard.</w:t>
                      </w:r>
                    </w:p>
                    <w:p w:rsidR="001474E3" w:rsidRDefault="001474E3" w:rsidP="001474E3">
                      <w:pPr>
                        <w:jc w:val="center"/>
                      </w:pPr>
                      <w:r>
                        <w:t>In accordance with Regulation 15, ALL JUNIOR competitors must wear Protective Hard Shell Helmets.</w:t>
                      </w:r>
                    </w:p>
                    <w:p w:rsidR="001474E3" w:rsidRDefault="001474E3" w:rsidP="001474E3">
                      <w:pPr>
                        <w:jc w:val="center"/>
                      </w:pPr>
                      <w:r>
                        <w:t>It is recommended that a WORKING REAR LIGHT, either flashing or constant, is fitted</w:t>
                      </w:r>
                    </w:p>
                    <w:p w:rsidR="001474E3" w:rsidRDefault="001474E3" w:rsidP="001474E3">
                      <w:pPr>
                        <w:jc w:val="center"/>
                      </w:pPr>
                      <w:r>
                        <w:t xml:space="preserve"> to the machine in a position visible to following road users and is active while the machine is in use.</w:t>
                      </w:r>
                    </w:p>
                  </w:txbxContent>
                </v:textbox>
                <w10:wrap type="square"/>
              </v:shape>
            </w:pict>
          </mc:Fallback>
        </mc:AlternateContent>
      </w:r>
    </w:p>
    <w:p w:rsidR="001474E3" w:rsidRDefault="001474E3" w:rsidP="001474E3"/>
    <w:p w:rsidR="001474E3" w:rsidRDefault="001474E3"/>
    <w:sectPr w:rsidR="001474E3" w:rsidSect="00E95F4A">
      <w:pgSz w:w="11906" w:h="16838"/>
      <w:pgMar w:top="568" w:right="720" w:bottom="567"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180DC5"/>
    <w:multiLevelType w:val="hybridMultilevel"/>
    <w:tmpl w:val="21E0D6B0"/>
    <w:lvl w:ilvl="0" w:tplc="08090001">
      <w:start w:val="1"/>
      <w:numFmt w:val="bullet"/>
      <w:lvlText w:val=""/>
      <w:lvlJc w:val="left"/>
      <w:pPr>
        <w:ind w:left="720" w:hanging="360"/>
      </w:pPr>
      <w:rPr>
        <w:rFonts w:ascii="Symbol" w:hAnsi="Symbol" w:hint="default"/>
      </w:rPr>
    </w:lvl>
    <w:lvl w:ilvl="1" w:tplc="A1DA9CFE">
      <w:numFmt w:val="bullet"/>
      <w:lvlText w:val="·"/>
      <w:lvlJc w:val="left"/>
      <w:pPr>
        <w:ind w:left="1530" w:hanging="45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C326B0"/>
    <w:multiLevelType w:val="multilevel"/>
    <w:tmpl w:val="D4788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TO1MLSwNLI0NbJU0lEKTi0uzszPAykwrgUAXEOEMywAAAA="/>
  </w:docVars>
  <w:rsids>
    <w:rsidRoot w:val="00175401"/>
    <w:rsid w:val="001474E3"/>
    <w:rsid w:val="00175401"/>
    <w:rsid w:val="001E3D71"/>
    <w:rsid w:val="00206D49"/>
    <w:rsid w:val="002D62DB"/>
    <w:rsid w:val="00434730"/>
    <w:rsid w:val="006C32F4"/>
    <w:rsid w:val="00745515"/>
    <w:rsid w:val="007472E8"/>
    <w:rsid w:val="00820B22"/>
    <w:rsid w:val="00A17C8C"/>
    <w:rsid w:val="00A63424"/>
    <w:rsid w:val="00B12207"/>
    <w:rsid w:val="00BA25E8"/>
    <w:rsid w:val="00BB5D8C"/>
    <w:rsid w:val="00CC65F2"/>
    <w:rsid w:val="00D646C7"/>
    <w:rsid w:val="00DD581F"/>
    <w:rsid w:val="00E95F4A"/>
    <w:rsid w:val="00EE34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2FF7D"/>
  <w15:chartTrackingRefBased/>
  <w15:docId w15:val="{0B2E2F15-4840-41C4-9893-8149441C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20B2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Blue">
    <w:name w:val="CC Blue"/>
    <w:basedOn w:val="Normal"/>
    <w:qFormat/>
    <w:rsid w:val="00745515"/>
    <w:rPr>
      <w:color w:val="007582"/>
    </w:rPr>
  </w:style>
  <w:style w:type="paragraph" w:customStyle="1" w:styleId="CCOrange">
    <w:name w:val="CC Orange"/>
    <w:basedOn w:val="Normal"/>
    <w:qFormat/>
    <w:rsid w:val="00B12207"/>
    <w:rPr>
      <w:color w:val="E7570C"/>
    </w:rPr>
  </w:style>
  <w:style w:type="paragraph" w:styleId="Subtitle">
    <w:name w:val="Subtitle"/>
    <w:basedOn w:val="Title"/>
    <w:link w:val="SubtitleChar"/>
    <w:uiPriority w:val="2"/>
    <w:qFormat/>
    <w:rsid w:val="007472E8"/>
    <w:pPr>
      <w:numPr>
        <w:ilvl w:val="1"/>
      </w:numPr>
      <w:spacing w:before="480"/>
    </w:pPr>
    <w:rPr>
      <w:color w:val="5B9BD5" w:themeColor="accent1"/>
    </w:rPr>
  </w:style>
  <w:style w:type="character" w:customStyle="1" w:styleId="SubtitleChar">
    <w:name w:val="Subtitle Char"/>
    <w:basedOn w:val="DefaultParagraphFont"/>
    <w:link w:val="Subtitle"/>
    <w:uiPriority w:val="2"/>
    <w:rsid w:val="007472E8"/>
    <w:rPr>
      <w:rFonts w:asciiTheme="majorHAnsi" w:eastAsiaTheme="majorEastAsia" w:hAnsiTheme="majorHAnsi" w:cstheme="majorBidi"/>
      <w:caps/>
      <w:color w:val="5B9BD5" w:themeColor="accent1"/>
      <w:kern w:val="28"/>
      <w:sz w:val="88"/>
      <w:szCs w:val="88"/>
      <w:lang w:val="en-US" w:eastAsia="ja-JP"/>
    </w:rPr>
  </w:style>
  <w:style w:type="paragraph" w:styleId="Title">
    <w:name w:val="Title"/>
    <w:basedOn w:val="Normal"/>
    <w:next w:val="Normal"/>
    <w:link w:val="TitleChar"/>
    <w:uiPriority w:val="1"/>
    <w:qFormat/>
    <w:rsid w:val="007472E8"/>
    <w:pPr>
      <w:spacing w:after="0" w:line="204" w:lineRule="auto"/>
    </w:pPr>
    <w:rPr>
      <w:rFonts w:asciiTheme="majorHAnsi" w:eastAsiaTheme="majorEastAsia" w:hAnsiTheme="majorHAnsi" w:cstheme="majorBidi"/>
      <w:caps/>
      <w:color w:val="44546A" w:themeColor="text2"/>
      <w:kern w:val="28"/>
      <w:sz w:val="88"/>
      <w:szCs w:val="88"/>
      <w:lang w:val="en-US" w:eastAsia="ja-JP"/>
    </w:rPr>
  </w:style>
  <w:style w:type="character" w:customStyle="1" w:styleId="TitleChar">
    <w:name w:val="Title Char"/>
    <w:basedOn w:val="DefaultParagraphFont"/>
    <w:link w:val="Title"/>
    <w:uiPriority w:val="1"/>
    <w:rsid w:val="007472E8"/>
    <w:rPr>
      <w:rFonts w:asciiTheme="majorHAnsi" w:eastAsiaTheme="majorEastAsia" w:hAnsiTheme="majorHAnsi" w:cstheme="majorBidi"/>
      <w:caps/>
      <w:color w:val="44546A" w:themeColor="text2"/>
      <w:kern w:val="28"/>
      <w:sz w:val="88"/>
      <w:szCs w:val="88"/>
      <w:lang w:val="en-US" w:eastAsia="ja-JP"/>
    </w:rPr>
  </w:style>
  <w:style w:type="character" w:styleId="Hyperlink">
    <w:name w:val="Hyperlink"/>
    <w:basedOn w:val="DefaultParagraphFont"/>
    <w:uiPriority w:val="99"/>
    <w:unhideWhenUsed/>
    <w:rsid w:val="00A17C8C"/>
    <w:rPr>
      <w:color w:val="0563C1" w:themeColor="hyperlink"/>
      <w:u w:val="single"/>
    </w:rPr>
  </w:style>
  <w:style w:type="character" w:styleId="FollowedHyperlink">
    <w:name w:val="FollowedHyperlink"/>
    <w:basedOn w:val="DefaultParagraphFont"/>
    <w:uiPriority w:val="99"/>
    <w:semiHidden/>
    <w:unhideWhenUsed/>
    <w:rsid w:val="00DD581F"/>
    <w:rPr>
      <w:color w:val="954F72" w:themeColor="followedHyperlink"/>
      <w:u w:val="single"/>
    </w:rPr>
  </w:style>
  <w:style w:type="paragraph" w:customStyle="1" w:styleId="yiv5333206173msonormal">
    <w:name w:val="yiv5333206173msonormal"/>
    <w:basedOn w:val="Normal"/>
    <w:rsid w:val="004347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434730"/>
  </w:style>
  <w:style w:type="paragraph" w:styleId="ListParagraph">
    <w:name w:val="List Paragraph"/>
    <w:basedOn w:val="Normal"/>
    <w:uiPriority w:val="34"/>
    <w:qFormat/>
    <w:rsid w:val="004347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268766">
      <w:bodyDiv w:val="1"/>
      <w:marLeft w:val="0"/>
      <w:marRight w:val="0"/>
      <w:marTop w:val="0"/>
      <w:marBottom w:val="0"/>
      <w:divBdr>
        <w:top w:val="none" w:sz="0" w:space="0" w:color="auto"/>
        <w:left w:val="none" w:sz="0" w:space="0" w:color="auto"/>
        <w:bottom w:val="none" w:sz="0" w:space="0" w:color="auto"/>
        <w:right w:val="none" w:sz="0" w:space="0" w:color="auto"/>
      </w:divBdr>
    </w:div>
    <w:div w:id="539241259">
      <w:bodyDiv w:val="1"/>
      <w:marLeft w:val="0"/>
      <w:marRight w:val="0"/>
      <w:marTop w:val="0"/>
      <w:marBottom w:val="0"/>
      <w:divBdr>
        <w:top w:val="none" w:sz="0" w:space="0" w:color="auto"/>
        <w:left w:val="none" w:sz="0" w:space="0" w:color="auto"/>
        <w:bottom w:val="none" w:sz="0" w:space="0" w:color="auto"/>
        <w:right w:val="none" w:sz="0" w:space="0" w:color="auto"/>
      </w:divBdr>
    </w:div>
    <w:div w:id="1142693358">
      <w:bodyDiv w:val="1"/>
      <w:marLeft w:val="0"/>
      <w:marRight w:val="0"/>
      <w:marTop w:val="0"/>
      <w:marBottom w:val="0"/>
      <w:divBdr>
        <w:top w:val="none" w:sz="0" w:space="0" w:color="auto"/>
        <w:left w:val="none" w:sz="0" w:space="0" w:color="auto"/>
        <w:bottom w:val="none" w:sz="0" w:space="0" w:color="auto"/>
        <w:right w:val="none" w:sz="0" w:space="0" w:color="auto"/>
      </w:divBdr>
    </w:div>
    <w:div w:id="159516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rdstewart@yahoo.co.uk" TargetMode="External"/><Relationship Id="rId3" Type="http://schemas.openxmlformats.org/officeDocument/2006/relationships/settings" Target="settings.xml"/><Relationship Id="rId7" Type="http://schemas.openxmlformats.org/officeDocument/2006/relationships/hyperlink" Target="https://www.google.com/maps/d/viewer?ll=50.81591400000002%2C-1.8079380000000356&amp;spn=0.101083%2C0.307274&amp;hl=en&amp;msa=0&amp;z=12&amp;ie=UTF8&amp;mid=1-JvfmI_-jAd4-ne0Ts32w41Jls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isternevillagehall.or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372</Words>
  <Characters>782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Ward</dc:creator>
  <cp:keywords/>
  <dc:description/>
  <cp:lastModifiedBy>Stewart Ward</cp:lastModifiedBy>
  <cp:revision>5</cp:revision>
  <dcterms:created xsi:type="dcterms:W3CDTF">2016-12-17T17:44:00Z</dcterms:created>
  <dcterms:modified xsi:type="dcterms:W3CDTF">2016-12-18T19:09:00Z</dcterms:modified>
</cp:coreProperties>
</file>